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Lindsey Hoga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ga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01 North Newgard Avenue, Chicago, IL, USA Chicago 6062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ey.wills@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709487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